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B1469" w14:textId="77777777" w:rsidR="008375C6" w:rsidRDefault="008375C6" w:rsidP="00EC260F">
      <w:pPr>
        <w:pStyle w:val="Subtitle"/>
      </w:pPr>
    </w:p>
    <w:p w14:paraId="125097CD" w14:textId="7FFE3598" w:rsidR="00EC260F" w:rsidRDefault="00EC260F" w:rsidP="00EC260F">
      <w:pPr>
        <w:pStyle w:val="Subtitle"/>
      </w:pPr>
      <w:r>
        <w:t xml:space="preserve">HCMIU Online Judge </w:t>
      </w:r>
    </w:p>
    <w:p w14:paraId="38DC3EEF" w14:textId="77777777" w:rsidR="00EC260F" w:rsidRDefault="00EC260F" w:rsidP="00EC260F">
      <w:pPr>
        <w:pStyle w:val="Title"/>
        <w:rPr>
          <w:rFonts w:ascii="Cambria" w:hAnsi="Cambria"/>
        </w:rPr>
      </w:pPr>
      <w:r>
        <w:rPr>
          <w:rFonts w:ascii="Cambria" w:hAnsi="Cambria"/>
          <w:shd w:val="clear" w:color="auto" w:fill="FFFFFF"/>
        </w:rPr>
        <w:t>TETEXERCISE 2</w:t>
      </w:r>
    </w:p>
    <w:p w14:paraId="746717C9" w14:textId="77777777" w:rsidR="00EC260F" w:rsidRDefault="00EC260F" w:rsidP="00EC260F">
      <w:pPr>
        <w:pStyle w:val="Subtitle"/>
      </w:pPr>
      <w:proofErr w:type="spellStart"/>
      <w:r>
        <w:t>Timelimit</w:t>
      </w:r>
      <w:proofErr w:type="spellEnd"/>
      <w:r>
        <w:t>: 2s</w:t>
      </w:r>
    </w:p>
    <w:p w14:paraId="3208665E" w14:textId="77777777" w:rsidR="00EC260F" w:rsidRDefault="00EC260F" w:rsidP="00EC260F">
      <w:pPr>
        <w:pStyle w:val="Line"/>
      </w:pPr>
    </w:p>
    <w:p w14:paraId="074BF0CE" w14:textId="77777777" w:rsidR="00EC260F" w:rsidRDefault="00EC260F" w:rsidP="00EC260F">
      <w:pPr>
        <w:pStyle w:val="ListParagraph"/>
        <w:spacing w:after="120"/>
        <w:ind w:left="2340" w:right="360"/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</w:pP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Điểm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khác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biệt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duy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nhất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của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bài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này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với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bài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TETEXERCISE 1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là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giới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hạn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của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N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và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K. Ở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bài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này</w:t>
      </w:r>
      <w:proofErr w:type="spellEnd"/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r>
        <w:rPr>
          <w:b/>
          <w:bCs/>
          <w:color w:val="000000" w:themeColor="text1"/>
          <w:sz w:val="26"/>
          <w:szCs w:val="26"/>
        </w:rPr>
        <w:t>1 ≤ N ≤ 10</w:t>
      </w:r>
      <w:r>
        <w:rPr>
          <w:b/>
          <w:bCs/>
          <w:color w:val="000000" w:themeColor="text1"/>
          <w:sz w:val="26"/>
          <w:szCs w:val="26"/>
          <w:vertAlign w:val="superscript"/>
        </w:rPr>
        <w:t>5</w:t>
      </w:r>
      <w:r>
        <w:rPr>
          <w:b/>
          <w:bCs/>
          <w:color w:val="000000" w:themeColor="text1"/>
          <w:sz w:val="26"/>
          <w:szCs w:val="26"/>
        </w:rPr>
        <w:t>,1 ≤ K ≤ N</w:t>
      </w:r>
      <w:r>
        <w:rPr>
          <w:b/>
          <w:bCs/>
          <w:color w:val="000000" w:themeColor="text1"/>
          <w:sz w:val="26"/>
          <w:szCs w:val="26"/>
          <w:vertAlign w:val="subscript"/>
        </w:rPr>
        <w:t>.</w:t>
      </w:r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</w:p>
    <w:p w14:paraId="0761BB59" w14:textId="77777777" w:rsidR="00EC260F" w:rsidRDefault="00EC260F" w:rsidP="00EC260F">
      <w:pPr>
        <w:pStyle w:val="ListParagraph"/>
        <w:spacing w:after="120"/>
        <w:ind w:left="234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</w:p>
    <w:p w14:paraId="4B5CF4C3" w14:textId="77777777" w:rsidR="00EC260F" w:rsidRDefault="00EC260F" w:rsidP="00EC260F">
      <w:pPr>
        <w:pStyle w:val="ListParagraph"/>
        <w:spacing w:after="120"/>
        <w:ind w:left="234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Sau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ơ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a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hi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ứ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Quang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pha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iê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ră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iê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ả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á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oá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o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ê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u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u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ả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ư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̀ 2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perscript"/>
        </w:rPr>
        <w:t>n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(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ớ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n &gt; 6)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xuố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ò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2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perscript"/>
        </w:rPr>
        <w:t xml:space="preserve">n-1. 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Do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́ Quang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̃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ô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u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oá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ư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a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:</w:t>
      </w:r>
    </w:p>
    <w:p w14:paraId="4826B5DB" w14:textId="77777777" w:rsidR="00EC260F" w:rsidRDefault="00EC260F" w:rsidP="00EC260F">
      <w:pPr>
        <w:pStyle w:val="ListParagraph"/>
        <w:numPr>
          <w:ilvl w:val="0"/>
          <w:numId w:val="20"/>
        </w:numPr>
        <w:spacing w:after="120"/>
        <w:ind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Cho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ộ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ã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a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ồ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N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uy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ươ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1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;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2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; ...;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ộ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uy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ươ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K.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u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phả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ọ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ộ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ậ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ợ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á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rỗ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á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uy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ươ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ừ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ã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ố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ã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a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ổ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ủ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ú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hia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ế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K.</w:t>
      </w:r>
    </w:p>
    <w:p w14:paraId="101B644F" w14:textId="77777777" w:rsidR="00EC260F" w:rsidRDefault="00EC260F" w:rsidP="00EC260F">
      <w:pPr>
        <w:pStyle w:val="ListParagraph"/>
        <w:spacing w:after="120"/>
        <w:ind w:left="234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</w:p>
    <w:p w14:paraId="05E3E4B3" w14:textId="77777777" w:rsidR="00EC260F" w:rsidRDefault="00EC260F" w:rsidP="00EC260F">
      <w:pPr>
        <w:pStyle w:val="ListParagraph"/>
        <w:spacing w:after="120"/>
        <w:ind w:left="234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ã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ú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u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ả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quyê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oá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à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he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́.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ế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AC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u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ẫ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sẽ 2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perscript"/>
        </w:rPr>
        <w:t>n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(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ớ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n &gt; 6). </w:t>
      </w:r>
    </w:p>
    <w:p w14:paraId="12C94AC5" w14:textId="77777777" w:rsidR="00EC260F" w:rsidRDefault="00EC260F" w:rsidP="00EC260F">
      <w:pPr>
        <w:pStyle w:val="ListParagraph"/>
        <w:spacing w:after="120"/>
        <w:ind w:left="234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</w:p>
    <w:p w14:paraId="4F4633B1" w14:textId="77777777" w:rsidR="00EC260F" w:rsidRDefault="00EC260F" w:rsidP="00EC260F">
      <w:pPr>
        <w:spacing w:after="120"/>
        <w:ind w:left="2160" w:right="360" w:firstLine="180"/>
      </w:pPr>
      <w:r>
        <w:rPr>
          <w:b/>
        </w:rPr>
        <w:t>Input</w:t>
      </w:r>
      <w:r>
        <w:t xml:space="preserve">: </w:t>
      </w:r>
    </w:p>
    <w:p w14:paraId="5339FC1E" w14:textId="77777777" w:rsidR="00EC260F" w:rsidRDefault="00EC260F" w:rsidP="00EC260F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•</w:t>
      </w: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ầ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iê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ứ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ha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dương</w:t>
      </w:r>
      <w:proofErr w:type="spellEnd"/>
      <w:r>
        <w:rPr>
          <w:color w:val="000000" w:themeColor="text1"/>
          <w:sz w:val="26"/>
          <w:szCs w:val="26"/>
        </w:rPr>
        <w:t xml:space="preserve"> N </w:t>
      </w:r>
      <w:proofErr w:type="spellStart"/>
      <w:r>
        <w:rPr>
          <w:color w:val="000000" w:themeColor="text1"/>
          <w:sz w:val="26"/>
          <w:szCs w:val="26"/>
        </w:rPr>
        <w:t>và</w:t>
      </w:r>
      <w:proofErr w:type="spellEnd"/>
      <w:r>
        <w:rPr>
          <w:color w:val="000000" w:themeColor="text1"/>
          <w:sz w:val="26"/>
          <w:szCs w:val="26"/>
        </w:rPr>
        <w:t xml:space="preserve"> K. </w:t>
      </w:r>
      <w:r>
        <w:rPr>
          <w:b/>
          <w:bCs/>
          <w:color w:val="000000" w:themeColor="text1"/>
          <w:sz w:val="26"/>
          <w:szCs w:val="26"/>
        </w:rPr>
        <w:t>1 ≤ N ≤ 10</w:t>
      </w:r>
      <w:r>
        <w:rPr>
          <w:b/>
          <w:bCs/>
          <w:color w:val="000000" w:themeColor="text1"/>
          <w:sz w:val="26"/>
          <w:szCs w:val="26"/>
          <w:vertAlign w:val="superscript"/>
        </w:rPr>
        <w:t>5</w:t>
      </w:r>
      <w:r>
        <w:rPr>
          <w:b/>
          <w:bCs/>
          <w:color w:val="000000" w:themeColor="text1"/>
          <w:sz w:val="26"/>
          <w:szCs w:val="26"/>
        </w:rPr>
        <w:t>,1 ≤ K ≤ N.</w:t>
      </w:r>
    </w:p>
    <w:p w14:paraId="7289FD89" w14:textId="77777777" w:rsidR="00EC260F" w:rsidRDefault="00EC260F" w:rsidP="00EC260F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•</w:t>
      </w: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iế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eo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ứa</w:t>
      </w:r>
      <w:proofErr w:type="spellEnd"/>
      <w:r>
        <w:rPr>
          <w:color w:val="000000" w:themeColor="text1"/>
          <w:sz w:val="26"/>
          <w:szCs w:val="26"/>
        </w:rPr>
        <w:t xml:space="preserve"> N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,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ứ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là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giá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rị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ủa</w:t>
      </w:r>
      <w:proofErr w:type="spellEnd"/>
      <w:r>
        <w:rPr>
          <w:color w:val="000000" w:themeColor="text1"/>
          <w:sz w:val="26"/>
          <w:szCs w:val="26"/>
        </w:rPr>
        <w:t xml:space="preserve"> a</w:t>
      </w:r>
      <w:r>
        <w:rPr>
          <w:color w:val="000000" w:themeColor="text1"/>
          <w:sz w:val="26"/>
          <w:szCs w:val="26"/>
          <w:vertAlign w:val="subscript"/>
        </w:rPr>
        <w:t>i</w:t>
      </w:r>
      <w:r>
        <w:rPr>
          <w:color w:val="000000" w:themeColor="text1"/>
          <w:sz w:val="26"/>
          <w:szCs w:val="26"/>
        </w:rPr>
        <w:t xml:space="preserve"> (1≤ a</w:t>
      </w:r>
      <w:r>
        <w:rPr>
          <w:color w:val="000000" w:themeColor="text1"/>
          <w:sz w:val="26"/>
          <w:szCs w:val="26"/>
          <w:vertAlign w:val="subscript"/>
        </w:rPr>
        <w:t>i</w:t>
      </w:r>
      <w:r>
        <w:rPr>
          <w:color w:val="000000" w:themeColor="text1"/>
          <w:sz w:val="26"/>
          <w:szCs w:val="26"/>
        </w:rPr>
        <w:t xml:space="preserve"> ≤10</w:t>
      </w:r>
      <w:r>
        <w:rPr>
          <w:color w:val="000000" w:themeColor="text1"/>
          <w:sz w:val="26"/>
          <w:szCs w:val="26"/>
          <w:vertAlign w:val="superscript"/>
        </w:rPr>
        <w:t>6</w:t>
      </w:r>
      <w:r>
        <w:rPr>
          <w:color w:val="000000" w:themeColor="text1"/>
          <w:sz w:val="26"/>
          <w:szCs w:val="26"/>
        </w:rPr>
        <w:t>).</w:t>
      </w:r>
    </w:p>
    <w:p w14:paraId="32D06D87" w14:textId="77777777" w:rsidR="00EC260F" w:rsidRDefault="00EC260F" w:rsidP="00EC260F">
      <w:pPr>
        <w:spacing w:after="120"/>
        <w:ind w:right="360"/>
        <w:rPr>
          <w:color w:val="000000" w:themeColor="text1"/>
          <w:sz w:val="26"/>
          <w:szCs w:val="26"/>
        </w:rPr>
      </w:pPr>
    </w:p>
    <w:p w14:paraId="01069828" w14:textId="77777777" w:rsidR="00EC260F" w:rsidRDefault="00EC260F" w:rsidP="00EC260F">
      <w:pPr>
        <w:spacing w:after="120"/>
        <w:ind w:right="360"/>
      </w:pPr>
      <w:r>
        <w:rPr>
          <w:b/>
        </w:rPr>
        <w:t>Output</w:t>
      </w:r>
      <w:r>
        <w:t xml:space="preserve">: </w:t>
      </w:r>
    </w:p>
    <w:p w14:paraId="7507EE46" w14:textId="77777777" w:rsidR="00EC260F" w:rsidRDefault="00EC260F" w:rsidP="00EC260F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ầ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iê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ứ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xâu</w:t>
      </w:r>
      <w:proofErr w:type="spellEnd"/>
      <w:r>
        <w:rPr>
          <w:color w:val="000000" w:themeColor="text1"/>
          <w:sz w:val="26"/>
          <w:szCs w:val="26"/>
        </w:rPr>
        <w:t xml:space="preserve"> "YES" </w:t>
      </w:r>
      <w:proofErr w:type="spellStart"/>
      <w:r>
        <w:rPr>
          <w:color w:val="000000" w:themeColor="text1"/>
          <w:sz w:val="26"/>
          <w:szCs w:val="26"/>
        </w:rPr>
        <w:t>nế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ì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ượ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ỏ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ãn</w:t>
      </w:r>
      <w:proofErr w:type="spellEnd"/>
      <w:r>
        <w:rPr>
          <w:color w:val="000000" w:themeColor="text1"/>
          <w:sz w:val="26"/>
          <w:szCs w:val="26"/>
        </w:rPr>
        <w:t xml:space="preserve">, </w:t>
      </w:r>
      <w:proofErr w:type="spellStart"/>
      <w:r>
        <w:rPr>
          <w:color w:val="000000" w:themeColor="text1"/>
          <w:sz w:val="26"/>
          <w:szCs w:val="26"/>
        </w:rPr>
        <w:t>hoặ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xâu</w:t>
      </w:r>
      <w:proofErr w:type="spellEnd"/>
      <w:r>
        <w:rPr>
          <w:color w:val="000000" w:themeColor="text1"/>
          <w:sz w:val="26"/>
          <w:szCs w:val="26"/>
        </w:rPr>
        <w:t xml:space="preserve"> "NO" </w:t>
      </w:r>
      <w:proofErr w:type="spellStart"/>
      <w:r>
        <w:rPr>
          <w:color w:val="000000" w:themeColor="text1"/>
          <w:sz w:val="26"/>
          <w:szCs w:val="26"/>
        </w:rPr>
        <w:t>nế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khô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ì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ượ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ỏ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ãn</w:t>
      </w:r>
      <w:proofErr w:type="spellEnd"/>
      <w:r>
        <w:rPr>
          <w:color w:val="000000" w:themeColor="text1"/>
          <w:sz w:val="26"/>
          <w:szCs w:val="26"/>
        </w:rPr>
        <w:t>.</w:t>
      </w:r>
    </w:p>
    <w:p w14:paraId="4C4CF907" w14:textId="77777777" w:rsidR="00EC260F" w:rsidRDefault="00EC260F" w:rsidP="00EC260F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Nế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ì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ượ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ỏ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ãn</w:t>
      </w:r>
      <w:proofErr w:type="spellEnd"/>
      <w:r>
        <w:rPr>
          <w:color w:val="000000" w:themeColor="text1"/>
          <w:sz w:val="26"/>
          <w:szCs w:val="26"/>
        </w:rPr>
        <w:t>:</w:t>
      </w:r>
    </w:p>
    <w:p w14:paraId="3FFA61D3" w14:textId="77777777" w:rsidR="00EC260F" w:rsidRDefault="00EC260F" w:rsidP="00EC260F">
      <w:pPr>
        <w:spacing w:after="120"/>
        <w:ind w:right="360" w:firstLine="54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– </w:t>
      </w: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ứ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ha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ứ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ộ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 P </w:t>
      </w:r>
      <w:proofErr w:type="spellStart"/>
      <w:r>
        <w:rPr>
          <w:color w:val="000000" w:themeColor="text1"/>
          <w:sz w:val="26"/>
          <w:szCs w:val="26"/>
        </w:rPr>
        <w:t>là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lượ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phầ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ử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ro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hợ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bạ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ì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ược</w:t>
      </w:r>
      <w:proofErr w:type="spellEnd"/>
      <w:r>
        <w:rPr>
          <w:color w:val="000000" w:themeColor="text1"/>
          <w:sz w:val="26"/>
          <w:szCs w:val="26"/>
        </w:rPr>
        <w:t>.</w:t>
      </w:r>
    </w:p>
    <w:p w14:paraId="0387C528" w14:textId="77777777" w:rsidR="00EC260F" w:rsidRDefault="00EC260F" w:rsidP="00EC260F">
      <w:pPr>
        <w:spacing w:after="120"/>
        <w:ind w:right="360" w:firstLine="54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– </w:t>
      </w:r>
      <w:proofErr w:type="spellStart"/>
      <w:r>
        <w:rPr>
          <w:color w:val="000000" w:themeColor="text1"/>
          <w:sz w:val="26"/>
          <w:szCs w:val="26"/>
        </w:rPr>
        <w:t>Dò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iế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eo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ứa</w:t>
      </w:r>
      <w:proofErr w:type="spellEnd"/>
      <w:r>
        <w:rPr>
          <w:color w:val="000000" w:themeColor="text1"/>
          <w:sz w:val="26"/>
          <w:szCs w:val="26"/>
        </w:rPr>
        <w:t xml:space="preserve"> P </w:t>
      </w:r>
      <w:proofErr w:type="spellStart"/>
      <w:r>
        <w:rPr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guyên</w:t>
      </w:r>
      <w:proofErr w:type="spellEnd"/>
      <w:r>
        <w:rPr>
          <w:color w:val="000000" w:themeColor="text1"/>
          <w:sz w:val="26"/>
          <w:szCs w:val="26"/>
        </w:rPr>
        <w:t xml:space="preserve"> x</w:t>
      </w:r>
      <w:proofErr w:type="gramStart"/>
      <w:r>
        <w:rPr>
          <w:color w:val="000000" w:themeColor="text1"/>
          <w:sz w:val="26"/>
          <w:szCs w:val="26"/>
          <w:vertAlign w:val="subscript"/>
        </w:rPr>
        <w:t>1</w:t>
      </w:r>
      <w:r>
        <w:rPr>
          <w:color w:val="000000" w:themeColor="text1"/>
          <w:sz w:val="26"/>
          <w:szCs w:val="26"/>
        </w:rPr>
        <w:t>;x</w:t>
      </w:r>
      <w:proofErr w:type="gramEnd"/>
      <w:r>
        <w:rPr>
          <w:color w:val="000000" w:themeColor="text1"/>
          <w:sz w:val="26"/>
          <w:szCs w:val="26"/>
          <w:vertAlign w:val="subscript"/>
        </w:rPr>
        <w:t>2</w:t>
      </w:r>
      <w:r>
        <w:rPr>
          <w:color w:val="000000" w:themeColor="text1"/>
          <w:sz w:val="26"/>
          <w:szCs w:val="26"/>
        </w:rPr>
        <w:t>;...;</w:t>
      </w:r>
      <w:proofErr w:type="spellStart"/>
      <w:r>
        <w:rPr>
          <w:color w:val="000000" w:themeColor="text1"/>
          <w:sz w:val="26"/>
          <w:szCs w:val="26"/>
        </w:rPr>
        <w:t>x</w:t>
      </w:r>
      <w:r>
        <w:rPr>
          <w:color w:val="000000" w:themeColor="text1"/>
          <w:sz w:val="26"/>
          <w:szCs w:val="26"/>
          <w:vertAlign w:val="subscript"/>
        </w:rPr>
        <w:t>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là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b/>
          <w:bCs/>
          <w:color w:val="000000" w:themeColor="text1"/>
          <w:sz w:val="26"/>
          <w:szCs w:val="26"/>
        </w:rPr>
        <w:t>chỉ</w:t>
      </w:r>
      <w:proofErr w:type="spellEnd"/>
      <w:r>
        <w:rPr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/>
          <w:bCs/>
          <w:color w:val="000000" w:themeColor="text1"/>
          <w:sz w:val="26"/>
          <w:szCs w:val="26"/>
        </w:rPr>
        <w:t>số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ủ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á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phầ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ử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ro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dãy</w:t>
      </w:r>
      <w:proofErr w:type="spellEnd"/>
      <w:r>
        <w:rPr>
          <w:color w:val="000000" w:themeColor="text1"/>
          <w:sz w:val="26"/>
          <w:szCs w:val="26"/>
        </w:rPr>
        <w:t xml:space="preserve"> ban </w:t>
      </w:r>
      <w:proofErr w:type="spellStart"/>
      <w:r>
        <w:rPr>
          <w:color w:val="000000" w:themeColor="text1"/>
          <w:sz w:val="26"/>
          <w:szCs w:val="26"/>
        </w:rPr>
        <w:t>đầu</w:t>
      </w:r>
      <w:proofErr w:type="spellEnd"/>
      <w:r>
        <w:rPr>
          <w:color w:val="000000" w:themeColor="text1"/>
          <w:sz w:val="26"/>
          <w:szCs w:val="26"/>
        </w:rPr>
        <w:t>.</w:t>
      </w:r>
    </w:p>
    <w:p w14:paraId="0AA3396B" w14:textId="77777777" w:rsidR="00EC260F" w:rsidRDefault="00EC260F" w:rsidP="00EC260F">
      <w:pPr>
        <w:spacing w:after="120"/>
        <w:ind w:right="360" w:firstLine="54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Lưu</w:t>
      </w:r>
      <w:proofErr w:type="spellEnd"/>
      <w:r>
        <w:rPr>
          <w:color w:val="000000" w:themeColor="text1"/>
          <w:sz w:val="26"/>
          <w:szCs w:val="26"/>
        </w:rPr>
        <w:t xml:space="preserve"> ý: </w:t>
      </w:r>
      <w:proofErr w:type="spellStart"/>
      <w:r>
        <w:rPr>
          <w:color w:val="000000" w:themeColor="text1"/>
          <w:sz w:val="26"/>
          <w:szCs w:val="26"/>
        </w:rPr>
        <w:t>Nế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ìm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ượ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hiề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hợ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ỏ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ãn</w:t>
      </w:r>
      <w:proofErr w:type="spellEnd"/>
      <w:r>
        <w:rPr>
          <w:color w:val="000000" w:themeColor="text1"/>
          <w:sz w:val="26"/>
          <w:szCs w:val="26"/>
        </w:rPr>
        <w:t xml:space="preserve">, </w:t>
      </w:r>
      <w:proofErr w:type="spellStart"/>
      <w:r>
        <w:rPr>
          <w:color w:val="000000" w:themeColor="text1"/>
          <w:sz w:val="26"/>
          <w:szCs w:val="26"/>
        </w:rPr>
        <w:t>bạ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ó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ể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xuất</w:t>
      </w:r>
      <w:proofErr w:type="spellEnd"/>
      <w:r>
        <w:rPr>
          <w:color w:val="000000" w:themeColor="text1"/>
          <w:sz w:val="26"/>
          <w:szCs w:val="26"/>
        </w:rPr>
        <w:t xml:space="preserve"> ra </w:t>
      </w:r>
      <w:proofErr w:type="spellStart"/>
      <w:r>
        <w:rPr>
          <w:color w:val="000000" w:themeColor="text1"/>
          <w:sz w:val="26"/>
          <w:szCs w:val="26"/>
        </w:rPr>
        <w:t>mộ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ậ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hợ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bất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kì</w:t>
      </w:r>
      <w:proofErr w:type="spellEnd"/>
      <w:r>
        <w:rPr>
          <w:color w:val="000000" w:themeColor="text1"/>
          <w:sz w:val="26"/>
          <w:szCs w:val="26"/>
        </w:rPr>
        <w:t>.</w:t>
      </w:r>
    </w:p>
    <w:tbl>
      <w:tblPr>
        <w:tblStyle w:val="TableGrid"/>
        <w:tblW w:w="0" w:type="auto"/>
        <w:tblInd w:w="2448" w:type="dxa"/>
        <w:tblLook w:val="04A0" w:firstRow="1" w:lastRow="0" w:firstColumn="1" w:lastColumn="0" w:noHBand="0" w:noVBand="1"/>
      </w:tblPr>
      <w:tblGrid>
        <w:gridCol w:w="4320"/>
        <w:gridCol w:w="4320"/>
      </w:tblGrid>
      <w:tr w:rsidR="00EC260F" w14:paraId="443500AF" w14:textId="77777777" w:rsidTr="00EC260F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E85F4" w14:textId="77777777" w:rsidR="00EC260F" w:rsidRDefault="00EC260F">
            <w:pPr>
              <w:ind w:left="0"/>
              <w:jc w:val="center"/>
            </w:pPr>
            <w:r>
              <w:t>Sample Input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5B171" w14:textId="77777777" w:rsidR="00EC260F" w:rsidRDefault="00EC260F">
            <w:pPr>
              <w:ind w:left="0"/>
              <w:jc w:val="center"/>
            </w:pPr>
            <w:r>
              <w:t>Sample Output</w:t>
            </w:r>
          </w:p>
        </w:tc>
      </w:tr>
      <w:tr w:rsidR="00EC260F" w14:paraId="649569B0" w14:textId="77777777" w:rsidTr="00EC260F"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682219" w14:textId="77777777" w:rsidR="00EC260F" w:rsidRDefault="00EC260F">
            <w:pPr>
              <w:tabs>
                <w:tab w:val="left" w:pos="785"/>
              </w:tabs>
              <w:ind w:left="0"/>
              <w:jc w:val="left"/>
            </w:pPr>
            <w:r>
              <w:t>3 5</w:t>
            </w:r>
          </w:p>
          <w:p w14:paraId="75F101D4" w14:textId="77777777" w:rsidR="00EC260F" w:rsidRDefault="00EC260F">
            <w:pPr>
              <w:tabs>
                <w:tab w:val="left" w:pos="785"/>
              </w:tabs>
              <w:ind w:left="0"/>
              <w:jc w:val="left"/>
            </w:pPr>
            <w:r>
              <w:t>2 4 1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01FAC" w14:textId="77777777" w:rsidR="00EC260F" w:rsidRDefault="00EC260F">
            <w:pPr>
              <w:tabs>
                <w:tab w:val="right" w:pos="3566"/>
              </w:tabs>
              <w:ind w:left="0"/>
            </w:pPr>
            <w:r>
              <w:t>YES</w:t>
            </w:r>
          </w:p>
          <w:p w14:paraId="662BD47C" w14:textId="77777777" w:rsidR="00EC260F" w:rsidRDefault="00EC260F">
            <w:pPr>
              <w:tabs>
                <w:tab w:val="right" w:pos="3566"/>
              </w:tabs>
              <w:ind w:left="0"/>
            </w:pPr>
            <w:r>
              <w:t>2</w:t>
            </w:r>
          </w:p>
          <w:p w14:paraId="3A83926E" w14:textId="77777777" w:rsidR="00EC260F" w:rsidRDefault="00EC260F">
            <w:pPr>
              <w:tabs>
                <w:tab w:val="right" w:pos="3566"/>
              </w:tabs>
              <w:ind w:left="0"/>
            </w:pPr>
            <w:r>
              <w:t>2 3</w:t>
            </w:r>
          </w:p>
        </w:tc>
      </w:tr>
    </w:tbl>
    <w:p w14:paraId="6CBAF6C8" w14:textId="7A46FCFE" w:rsidR="00BB5F11" w:rsidRPr="00EC260F" w:rsidRDefault="00BB5F11" w:rsidP="00EC260F"/>
    <w:sectPr w:rsidR="00BB5F11" w:rsidRPr="00EC260F" w:rsidSect="00A00C98">
      <w:headerReference w:type="even" r:id="rId9"/>
      <w:headerReference w:type="default" r:id="rId10"/>
      <w:footerReference w:type="default" r:id="rId11"/>
      <w:headerReference w:type="first" r:id="rId12"/>
      <w:pgSz w:w="11907" w:h="16840" w:code="9"/>
      <w:pgMar w:top="284" w:right="284" w:bottom="1418" w:left="284" w:header="28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C1E37" w14:textId="77777777" w:rsidR="00D54E38" w:rsidRDefault="00D54E38" w:rsidP="00CE157B">
      <w:r>
        <w:separator/>
      </w:r>
    </w:p>
  </w:endnote>
  <w:endnote w:type="continuationSeparator" w:id="0">
    <w:p w14:paraId="50E60238" w14:textId="77777777" w:rsidR="00D54E38" w:rsidRDefault="00D54E38" w:rsidP="00CE1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DB952" w14:textId="77777777" w:rsidR="00E32DBA" w:rsidRPr="0042557A" w:rsidRDefault="0042557A" w:rsidP="00A00C98">
    <w:pPr>
      <w:pStyle w:val="Footer"/>
      <w:tabs>
        <w:tab w:val="clear" w:pos="9360"/>
        <w:tab w:val="right" w:pos="10800"/>
      </w:tabs>
      <w:ind w:left="2160"/>
    </w:pPr>
    <w:r w:rsidRPr="0042557A">
      <w:t>HVUS</w:t>
    </w:r>
    <w:r w:rsidRPr="0042557A">
      <w:tab/>
    </w:r>
    <w:r w:rsidRPr="0042557A">
      <w:tab/>
    </w:r>
    <w:sdt>
      <w:sdtPr>
        <w:id w:val="-8567340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32DBA" w:rsidRPr="0042557A">
          <w:fldChar w:fldCharType="begin"/>
        </w:r>
        <w:r w:rsidR="00E32DBA" w:rsidRPr="0042557A">
          <w:instrText xml:space="preserve"> PAGE   \* MERGEFORMAT </w:instrText>
        </w:r>
        <w:r w:rsidR="00E32DBA" w:rsidRPr="0042557A">
          <w:fldChar w:fldCharType="separate"/>
        </w:r>
        <w:r w:rsidR="00CC724B">
          <w:rPr>
            <w:noProof/>
          </w:rPr>
          <w:t>1</w:t>
        </w:r>
        <w:r w:rsidR="00E32DBA" w:rsidRPr="0042557A">
          <w:rPr>
            <w:noProof/>
          </w:rPr>
          <w:fldChar w:fldCharType="end"/>
        </w:r>
      </w:sdtContent>
    </w:sdt>
  </w:p>
  <w:p w14:paraId="28BB4D2A" w14:textId="77777777" w:rsidR="00FF2B01" w:rsidRPr="0042557A" w:rsidRDefault="00FF2B01" w:rsidP="00CE1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1DDEE" w14:textId="77777777" w:rsidR="00D54E38" w:rsidRDefault="00D54E38" w:rsidP="00CE157B">
      <w:r>
        <w:separator/>
      </w:r>
    </w:p>
  </w:footnote>
  <w:footnote w:type="continuationSeparator" w:id="0">
    <w:p w14:paraId="08C95836" w14:textId="77777777" w:rsidR="00D54E38" w:rsidRDefault="00D54E38" w:rsidP="00CE1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86A84" w14:textId="77777777" w:rsidR="00FF2B01" w:rsidRDefault="00D54E38" w:rsidP="00CE157B">
    <w:pPr>
      <w:pStyle w:val="Header"/>
    </w:pPr>
    <w:r>
      <w:rPr>
        <w:noProof/>
        <w:lang w:val="vi-VN" w:eastAsia="vi-VN"/>
      </w:rPr>
      <w:pict w14:anchorId="01362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3" o:spid="_x0000_s2072" type="#_x0000_t75" style="position:absolute;left:0;text-align:left;margin-left:0;margin-top:0;width:566.75pt;height:737.35pt;z-index:-251657216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E8CE6" w14:textId="77777777" w:rsidR="00E32DBA" w:rsidRDefault="0042557A" w:rsidP="00CE157B">
    <w:pPr>
      <w:pStyle w:val="Header"/>
    </w:pPr>
    <w:r>
      <w:tab/>
    </w:r>
  </w:p>
  <w:p w14:paraId="72A043DF" w14:textId="77777777" w:rsidR="00FF2B01" w:rsidRDefault="00D54E38" w:rsidP="00CE157B">
    <w:pPr>
      <w:pStyle w:val="Header"/>
    </w:pPr>
    <w:r>
      <w:rPr>
        <w:noProof/>
        <w:lang w:val="vi-VN" w:eastAsia="vi-VN"/>
      </w:rPr>
      <w:pict w14:anchorId="14A612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4" o:spid="_x0000_s2073" type="#_x0000_t75" style="position:absolute;left:0;text-align:left;margin-left:-.05pt;margin-top:-4.15pt;width:566.75pt;height:737.35pt;z-index:-251656192;mso-position-horizontal-relative:margin;mso-position-vertical-relative:margin" o:allowincell="f">
          <v:imagedata r:id="rId1" o:title="US_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B702" w14:textId="77777777" w:rsidR="00FF2B01" w:rsidRDefault="00D54E38" w:rsidP="00CE157B">
    <w:pPr>
      <w:pStyle w:val="Header"/>
    </w:pPr>
    <w:r>
      <w:rPr>
        <w:noProof/>
        <w:lang w:val="vi-VN" w:eastAsia="vi-VN"/>
      </w:rPr>
      <w:pict w14:anchorId="421618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2" o:spid="_x0000_s2071" type="#_x0000_t75" style="position:absolute;left:0;text-align:left;margin-left:0;margin-top:0;width:566.75pt;height:737.35pt;z-index:-251658240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817"/>
    <w:multiLevelType w:val="hybridMultilevel"/>
    <w:tmpl w:val="5E8EE800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0FA14FAF"/>
    <w:multiLevelType w:val="hybridMultilevel"/>
    <w:tmpl w:val="3F1EC55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2" w15:restartNumberingAfterBreak="0">
    <w:nsid w:val="0FE20D3C"/>
    <w:multiLevelType w:val="hybridMultilevel"/>
    <w:tmpl w:val="D02830A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3" w15:restartNumberingAfterBreak="0">
    <w:nsid w:val="144F3E6B"/>
    <w:multiLevelType w:val="hybridMultilevel"/>
    <w:tmpl w:val="B7DE5F8C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4" w15:restartNumberingAfterBreak="0">
    <w:nsid w:val="1DAC074C"/>
    <w:multiLevelType w:val="hybridMultilevel"/>
    <w:tmpl w:val="436C0B24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5" w15:restartNumberingAfterBreak="0">
    <w:nsid w:val="24F913AD"/>
    <w:multiLevelType w:val="hybridMultilevel"/>
    <w:tmpl w:val="317E04CE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6" w15:restartNumberingAfterBreak="0">
    <w:nsid w:val="36DD05D4"/>
    <w:multiLevelType w:val="hybridMultilevel"/>
    <w:tmpl w:val="48344432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3A85452A"/>
    <w:multiLevelType w:val="hybridMultilevel"/>
    <w:tmpl w:val="342E4D4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8" w15:restartNumberingAfterBreak="0">
    <w:nsid w:val="3C6936AC"/>
    <w:multiLevelType w:val="hybridMultilevel"/>
    <w:tmpl w:val="2EBAF9F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9" w15:restartNumberingAfterBreak="0">
    <w:nsid w:val="533A3230"/>
    <w:multiLevelType w:val="hybridMultilevel"/>
    <w:tmpl w:val="127457F8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0" w15:restartNumberingAfterBreak="0">
    <w:nsid w:val="53786705"/>
    <w:multiLevelType w:val="hybridMultilevel"/>
    <w:tmpl w:val="2B8C247E"/>
    <w:lvl w:ilvl="0" w:tplc="B7747D2A">
      <w:start w:val="2"/>
      <w:numFmt w:val="bullet"/>
      <w:lvlText w:val="-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1" w15:restartNumberingAfterBreak="0">
    <w:nsid w:val="54335D79"/>
    <w:multiLevelType w:val="hybridMultilevel"/>
    <w:tmpl w:val="456E0BD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2" w15:restartNumberingAfterBreak="0">
    <w:nsid w:val="6219323E"/>
    <w:multiLevelType w:val="hybridMultilevel"/>
    <w:tmpl w:val="8598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1C1C4A"/>
    <w:multiLevelType w:val="hybridMultilevel"/>
    <w:tmpl w:val="4D703548"/>
    <w:lvl w:ilvl="0" w:tplc="3CB2DB78">
      <w:numFmt w:val="bullet"/>
      <w:lvlText w:val="-"/>
      <w:lvlJc w:val="left"/>
      <w:pPr>
        <w:ind w:left="2700" w:hanging="360"/>
      </w:pPr>
      <w:rPr>
        <w:rFonts w:ascii="Roboto" w:eastAsiaTheme="minorHAnsi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4" w15:restartNumberingAfterBreak="0">
    <w:nsid w:val="66C25E25"/>
    <w:multiLevelType w:val="hybridMultilevel"/>
    <w:tmpl w:val="D73CAA56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5" w15:restartNumberingAfterBreak="0">
    <w:nsid w:val="6A7F54ED"/>
    <w:multiLevelType w:val="hybridMultilevel"/>
    <w:tmpl w:val="80687F0A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6" w15:restartNumberingAfterBreak="0">
    <w:nsid w:val="6ED83391"/>
    <w:multiLevelType w:val="hybridMultilevel"/>
    <w:tmpl w:val="06D4487A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7" w15:restartNumberingAfterBreak="0">
    <w:nsid w:val="7786177D"/>
    <w:multiLevelType w:val="hybridMultilevel"/>
    <w:tmpl w:val="5CC42BD6"/>
    <w:lvl w:ilvl="0" w:tplc="DDBAE922">
      <w:numFmt w:val="bullet"/>
      <w:lvlText w:val="•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8" w15:restartNumberingAfterBreak="0">
    <w:nsid w:val="7D9D4E77"/>
    <w:multiLevelType w:val="hybridMultilevel"/>
    <w:tmpl w:val="84F66C90"/>
    <w:lvl w:ilvl="0" w:tplc="6F6E5006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7"/>
  </w:num>
  <w:num w:numId="6">
    <w:abstractNumId w:val="16"/>
  </w:num>
  <w:num w:numId="7">
    <w:abstractNumId w:val="14"/>
  </w:num>
  <w:num w:numId="8">
    <w:abstractNumId w:val="4"/>
  </w:num>
  <w:num w:numId="9">
    <w:abstractNumId w:val="1"/>
  </w:num>
  <w:num w:numId="10">
    <w:abstractNumId w:val="11"/>
  </w:num>
  <w:num w:numId="11">
    <w:abstractNumId w:val="6"/>
  </w:num>
  <w:num w:numId="12">
    <w:abstractNumId w:val="0"/>
  </w:num>
  <w:num w:numId="13">
    <w:abstractNumId w:val="3"/>
  </w:num>
  <w:num w:numId="14">
    <w:abstractNumId w:val="7"/>
  </w:num>
  <w:num w:numId="15">
    <w:abstractNumId w:val="10"/>
  </w:num>
  <w:num w:numId="16">
    <w:abstractNumId w:val="18"/>
  </w:num>
  <w:num w:numId="17">
    <w:abstractNumId w:val="15"/>
  </w:num>
  <w:num w:numId="18">
    <w:abstractNumId w:val="2"/>
  </w:num>
  <w:num w:numId="19">
    <w:abstractNumId w:val="13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AJIGJmaWlkBCSUcpOLW4ODM/D6TA0LgWADFnvUAtAAAA"/>
  </w:docVars>
  <w:rsids>
    <w:rsidRoot w:val="005032A9"/>
    <w:rsid w:val="00003C9C"/>
    <w:rsid w:val="000078F1"/>
    <w:rsid w:val="00010C51"/>
    <w:rsid w:val="00011FC3"/>
    <w:rsid w:val="0001731E"/>
    <w:rsid w:val="00021BC3"/>
    <w:rsid w:val="000263EE"/>
    <w:rsid w:val="000268FC"/>
    <w:rsid w:val="00026C31"/>
    <w:rsid w:val="00027E53"/>
    <w:rsid w:val="00033F95"/>
    <w:rsid w:val="000353B3"/>
    <w:rsid w:val="00040AD3"/>
    <w:rsid w:val="000465BE"/>
    <w:rsid w:val="00050D6D"/>
    <w:rsid w:val="000779C5"/>
    <w:rsid w:val="0008534C"/>
    <w:rsid w:val="0008556B"/>
    <w:rsid w:val="00091E69"/>
    <w:rsid w:val="00096C46"/>
    <w:rsid w:val="000A1576"/>
    <w:rsid w:val="000C323B"/>
    <w:rsid w:val="000C4014"/>
    <w:rsid w:val="000C7738"/>
    <w:rsid w:val="000D298B"/>
    <w:rsid w:val="000E150A"/>
    <w:rsid w:val="000E16ED"/>
    <w:rsid w:val="000E27CA"/>
    <w:rsid w:val="000F41E6"/>
    <w:rsid w:val="001041EE"/>
    <w:rsid w:val="00104CD4"/>
    <w:rsid w:val="0011137C"/>
    <w:rsid w:val="0011229A"/>
    <w:rsid w:val="00112313"/>
    <w:rsid w:val="00115EF9"/>
    <w:rsid w:val="00126ADD"/>
    <w:rsid w:val="0012752C"/>
    <w:rsid w:val="00132877"/>
    <w:rsid w:val="001409FF"/>
    <w:rsid w:val="001420FF"/>
    <w:rsid w:val="00142C10"/>
    <w:rsid w:val="00154987"/>
    <w:rsid w:val="00155AF3"/>
    <w:rsid w:val="00156AE9"/>
    <w:rsid w:val="00162537"/>
    <w:rsid w:val="00164243"/>
    <w:rsid w:val="0016528A"/>
    <w:rsid w:val="00173251"/>
    <w:rsid w:val="00173F0D"/>
    <w:rsid w:val="001763D0"/>
    <w:rsid w:val="00191E82"/>
    <w:rsid w:val="00197E25"/>
    <w:rsid w:val="001A1E81"/>
    <w:rsid w:val="001B119E"/>
    <w:rsid w:val="001B2354"/>
    <w:rsid w:val="001B30D4"/>
    <w:rsid w:val="001B3E22"/>
    <w:rsid w:val="001C2C79"/>
    <w:rsid w:val="001C4EC4"/>
    <w:rsid w:val="001D1F63"/>
    <w:rsid w:val="001D3778"/>
    <w:rsid w:val="001D4161"/>
    <w:rsid w:val="001E4C59"/>
    <w:rsid w:val="001E7769"/>
    <w:rsid w:val="001F3FE6"/>
    <w:rsid w:val="0020390A"/>
    <w:rsid w:val="00210F4A"/>
    <w:rsid w:val="00217B80"/>
    <w:rsid w:val="00224192"/>
    <w:rsid w:val="00234E10"/>
    <w:rsid w:val="002400D7"/>
    <w:rsid w:val="00241912"/>
    <w:rsid w:val="00243757"/>
    <w:rsid w:val="00247699"/>
    <w:rsid w:val="00252089"/>
    <w:rsid w:val="00252B34"/>
    <w:rsid w:val="002640EE"/>
    <w:rsid w:val="0026523C"/>
    <w:rsid w:val="00266458"/>
    <w:rsid w:val="002668AE"/>
    <w:rsid w:val="00271141"/>
    <w:rsid w:val="00276121"/>
    <w:rsid w:val="00277BA1"/>
    <w:rsid w:val="00282114"/>
    <w:rsid w:val="00282167"/>
    <w:rsid w:val="00282850"/>
    <w:rsid w:val="002920D2"/>
    <w:rsid w:val="00294013"/>
    <w:rsid w:val="002942D4"/>
    <w:rsid w:val="00296A47"/>
    <w:rsid w:val="002974AE"/>
    <w:rsid w:val="002B4154"/>
    <w:rsid w:val="002C0251"/>
    <w:rsid w:val="002C250C"/>
    <w:rsid w:val="002C2932"/>
    <w:rsid w:val="002C734C"/>
    <w:rsid w:val="002D53C8"/>
    <w:rsid w:val="002E0DD5"/>
    <w:rsid w:val="002E31A7"/>
    <w:rsid w:val="002E651C"/>
    <w:rsid w:val="002E70DF"/>
    <w:rsid w:val="00301809"/>
    <w:rsid w:val="00302C71"/>
    <w:rsid w:val="0030305A"/>
    <w:rsid w:val="003033DA"/>
    <w:rsid w:val="00306FFC"/>
    <w:rsid w:val="003119B1"/>
    <w:rsid w:val="003147B6"/>
    <w:rsid w:val="003226F0"/>
    <w:rsid w:val="0032282B"/>
    <w:rsid w:val="00330D1D"/>
    <w:rsid w:val="00331D8D"/>
    <w:rsid w:val="0033223C"/>
    <w:rsid w:val="00333081"/>
    <w:rsid w:val="0033400B"/>
    <w:rsid w:val="00345379"/>
    <w:rsid w:val="00351547"/>
    <w:rsid w:val="003553F4"/>
    <w:rsid w:val="00361B7F"/>
    <w:rsid w:val="0036640B"/>
    <w:rsid w:val="003700EC"/>
    <w:rsid w:val="00370232"/>
    <w:rsid w:val="003746BA"/>
    <w:rsid w:val="00384C37"/>
    <w:rsid w:val="003932A2"/>
    <w:rsid w:val="003935BE"/>
    <w:rsid w:val="00394530"/>
    <w:rsid w:val="00396141"/>
    <w:rsid w:val="00397E02"/>
    <w:rsid w:val="003B08E2"/>
    <w:rsid w:val="003C25A7"/>
    <w:rsid w:val="003D26DE"/>
    <w:rsid w:val="003D665F"/>
    <w:rsid w:val="003F2723"/>
    <w:rsid w:val="003F5B96"/>
    <w:rsid w:val="003F705D"/>
    <w:rsid w:val="0040377A"/>
    <w:rsid w:val="00405421"/>
    <w:rsid w:val="00405E7D"/>
    <w:rsid w:val="004165AB"/>
    <w:rsid w:val="004168E3"/>
    <w:rsid w:val="00417058"/>
    <w:rsid w:val="0042557A"/>
    <w:rsid w:val="00427190"/>
    <w:rsid w:val="00427ADD"/>
    <w:rsid w:val="00435B0F"/>
    <w:rsid w:val="004401FF"/>
    <w:rsid w:val="00443AC6"/>
    <w:rsid w:val="00457059"/>
    <w:rsid w:val="00462F17"/>
    <w:rsid w:val="00472B01"/>
    <w:rsid w:val="00476A1D"/>
    <w:rsid w:val="00484B84"/>
    <w:rsid w:val="00485B99"/>
    <w:rsid w:val="0048786E"/>
    <w:rsid w:val="004925C6"/>
    <w:rsid w:val="00492F12"/>
    <w:rsid w:val="0049647C"/>
    <w:rsid w:val="0049722D"/>
    <w:rsid w:val="004A1083"/>
    <w:rsid w:val="004A1746"/>
    <w:rsid w:val="004A2912"/>
    <w:rsid w:val="004A4CF5"/>
    <w:rsid w:val="004B749A"/>
    <w:rsid w:val="004C06B3"/>
    <w:rsid w:val="004C13D4"/>
    <w:rsid w:val="004C209F"/>
    <w:rsid w:val="004C2F4D"/>
    <w:rsid w:val="004D18D5"/>
    <w:rsid w:val="004D3DF3"/>
    <w:rsid w:val="004D41DD"/>
    <w:rsid w:val="004D491D"/>
    <w:rsid w:val="004E46B5"/>
    <w:rsid w:val="004F3184"/>
    <w:rsid w:val="004F3D5A"/>
    <w:rsid w:val="005008FB"/>
    <w:rsid w:val="005032A9"/>
    <w:rsid w:val="00503DA1"/>
    <w:rsid w:val="005040D2"/>
    <w:rsid w:val="0050555A"/>
    <w:rsid w:val="00512789"/>
    <w:rsid w:val="00514A99"/>
    <w:rsid w:val="00525FE1"/>
    <w:rsid w:val="005364FB"/>
    <w:rsid w:val="0054232E"/>
    <w:rsid w:val="00542A21"/>
    <w:rsid w:val="00544D11"/>
    <w:rsid w:val="005467F2"/>
    <w:rsid w:val="00550302"/>
    <w:rsid w:val="005558DE"/>
    <w:rsid w:val="00560EE2"/>
    <w:rsid w:val="005758BE"/>
    <w:rsid w:val="00580F72"/>
    <w:rsid w:val="005935B8"/>
    <w:rsid w:val="00594FE3"/>
    <w:rsid w:val="0059566F"/>
    <w:rsid w:val="005A0DAD"/>
    <w:rsid w:val="005A2564"/>
    <w:rsid w:val="005A2CC8"/>
    <w:rsid w:val="005B2A98"/>
    <w:rsid w:val="005B6BBF"/>
    <w:rsid w:val="005C037E"/>
    <w:rsid w:val="005C0CE9"/>
    <w:rsid w:val="005C7840"/>
    <w:rsid w:val="005D2406"/>
    <w:rsid w:val="005D253D"/>
    <w:rsid w:val="005E789E"/>
    <w:rsid w:val="0060002F"/>
    <w:rsid w:val="0062086C"/>
    <w:rsid w:val="00630E6F"/>
    <w:rsid w:val="0063196E"/>
    <w:rsid w:val="00632C0C"/>
    <w:rsid w:val="006368BD"/>
    <w:rsid w:val="00642830"/>
    <w:rsid w:val="00643437"/>
    <w:rsid w:val="00653B1E"/>
    <w:rsid w:val="006546A6"/>
    <w:rsid w:val="00656280"/>
    <w:rsid w:val="00656D85"/>
    <w:rsid w:val="006633A1"/>
    <w:rsid w:val="00664E26"/>
    <w:rsid w:val="006653A5"/>
    <w:rsid w:val="00666BE0"/>
    <w:rsid w:val="00675CC4"/>
    <w:rsid w:val="0068332D"/>
    <w:rsid w:val="00687956"/>
    <w:rsid w:val="006A0225"/>
    <w:rsid w:val="006A1467"/>
    <w:rsid w:val="006A4F23"/>
    <w:rsid w:val="006A68BA"/>
    <w:rsid w:val="006B4038"/>
    <w:rsid w:val="006B6228"/>
    <w:rsid w:val="006C01C6"/>
    <w:rsid w:val="006C33E0"/>
    <w:rsid w:val="006C41A5"/>
    <w:rsid w:val="006E07B6"/>
    <w:rsid w:val="006E190A"/>
    <w:rsid w:val="006E6011"/>
    <w:rsid w:val="006E64B5"/>
    <w:rsid w:val="00704D68"/>
    <w:rsid w:val="007152F2"/>
    <w:rsid w:val="00715E1D"/>
    <w:rsid w:val="007169D0"/>
    <w:rsid w:val="00717079"/>
    <w:rsid w:val="00717CCD"/>
    <w:rsid w:val="007345C1"/>
    <w:rsid w:val="00734FC7"/>
    <w:rsid w:val="007402AD"/>
    <w:rsid w:val="0074295E"/>
    <w:rsid w:val="00743585"/>
    <w:rsid w:val="00747CBF"/>
    <w:rsid w:val="0075119F"/>
    <w:rsid w:val="00762D26"/>
    <w:rsid w:val="00770877"/>
    <w:rsid w:val="007733AA"/>
    <w:rsid w:val="00773DF5"/>
    <w:rsid w:val="00782DA9"/>
    <w:rsid w:val="007873FB"/>
    <w:rsid w:val="00790C7D"/>
    <w:rsid w:val="00797B65"/>
    <w:rsid w:val="007A7B43"/>
    <w:rsid w:val="007B1E0F"/>
    <w:rsid w:val="007B6857"/>
    <w:rsid w:val="007C4377"/>
    <w:rsid w:val="007F14C4"/>
    <w:rsid w:val="007F43E6"/>
    <w:rsid w:val="007F732B"/>
    <w:rsid w:val="0080052C"/>
    <w:rsid w:val="0080157C"/>
    <w:rsid w:val="008044A4"/>
    <w:rsid w:val="0080613F"/>
    <w:rsid w:val="00811BDF"/>
    <w:rsid w:val="00812679"/>
    <w:rsid w:val="00814047"/>
    <w:rsid w:val="00830453"/>
    <w:rsid w:val="00832E5E"/>
    <w:rsid w:val="008333D6"/>
    <w:rsid w:val="00835E57"/>
    <w:rsid w:val="00836267"/>
    <w:rsid w:val="008375C6"/>
    <w:rsid w:val="008401CD"/>
    <w:rsid w:val="00841FE6"/>
    <w:rsid w:val="008428AE"/>
    <w:rsid w:val="00843A59"/>
    <w:rsid w:val="00843D21"/>
    <w:rsid w:val="008474FF"/>
    <w:rsid w:val="00847EA3"/>
    <w:rsid w:val="008511D1"/>
    <w:rsid w:val="00851583"/>
    <w:rsid w:val="0085256C"/>
    <w:rsid w:val="00852DB6"/>
    <w:rsid w:val="008562DF"/>
    <w:rsid w:val="00870ADB"/>
    <w:rsid w:val="0087124F"/>
    <w:rsid w:val="0088146E"/>
    <w:rsid w:val="00882B80"/>
    <w:rsid w:val="00891C77"/>
    <w:rsid w:val="00892B65"/>
    <w:rsid w:val="008A3E2F"/>
    <w:rsid w:val="008A606D"/>
    <w:rsid w:val="008B2CFD"/>
    <w:rsid w:val="008B305A"/>
    <w:rsid w:val="008B6FA4"/>
    <w:rsid w:val="008C3F0E"/>
    <w:rsid w:val="008D136A"/>
    <w:rsid w:val="008D18FA"/>
    <w:rsid w:val="008D4F36"/>
    <w:rsid w:val="008D66EE"/>
    <w:rsid w:val="008E0600"/>
    <w:rsid w:val="008E1671"/>
    <w:rsid w:val="008E1870"/>
    <w:rsid w:val="008E60D8"/>
    <w:rsid w:val="008E7357"/>
    <w:rsid w:val="008E767B"/>
    <w:rsid w:val="008F179E"/>
    <w:rsid w:val="008F30EA"/>
    <w:rsid w:val="009069CC"/>
    <w:rsid w:val="009173F7"/>
    <w:rsid w:val="00922D30"/>
    <w:rsid w:val="00925B9D"/>
    <w:rsid w:val="009308FC"/>
    <w:rsid w:val="00932147"/>
    <w:rsid w:val="009341D0"/>
    <w:rsid w:val="00936017"/>
    <w:rsid w:val="009365AB"/>
    <w:rsid w:val="009373F5"/>
    <w:rsid w:val="00950CD3"/>
    <w:rsid w:val="00955C1C"/>
    <w:rsid w:val="009628CC"/>
    <w:rsid w:val="0096400B"/>
    <w:rsid w:val="009707B4"/>
    <w:rsid w:val="009772EF"/>
    <w:rsid w:val="00980FB2"/>
    <w:rsid w:val="009928B9"/>
    <w:rsid w:val="009977D0"/>
    <w:rsid w:val="009A1F9B"/>
    <w:rsid w:val="009A42DC"/>
    <w:rsid w:val="009B04BE"/>
    <w:rsid w:val="009B5B2B"/>
    <w:rsid w:val="009B6719"/>
    <w:rsid w:val="009C5DA4"/>
    <w:rsid w:val="009C68FE"/>
    <w:rsid w:val="009C750B"/>
    <w:rsid w:val="009D21A5"/>
    <w:rsid w:val="009D7780"/>
    <w:rsid w:val="009E0FBC"/>
    <w:rsid w:val="009F15D5"/>
    <w:rsid w:val="009F2AF4"/>
    <w:rsid w:val="009F547C"/>
    <w:rsid w:val="009F55DD"/>
    <w:rsid w:val="009F57AF"/>
    <w:rsid w:val="00A00C01"/>
    <w:rsid w:val="00A00C98"/>
    <w:rsid w:val="00A0609C"/>
    <w:rsid w:val="00A06C7D"/>
    <w:rsid w:val="00A1255B"/>
    <w:rsid w:val="00A13DE8"/>
    <w:rsid w:val="00A13E5F"/>
    <w:rsid w:val="00A17A60"/>
    <w:rsid w:val="00A241B8"/>
    <w:rsid w:val="00A24403"/>
    <w:rsid w:val="00A24635"/>
    <w:rsid w:val="00A34667"/>
    <w:rsid w:val="00A3570D"/>
    <w:rsid w:val="00A3708A"/>
    <w:rsid w:val="00A3723C"/>
    <w:rsid w:val="00A5546D"/>
    <w:rsid w:val="00A62475"/>
    <w:rsid w:val="00A637EB"/>
    <w:rsid w:val="00A65162"/>
    <w:rsid w:val="00A701FA"/>
    <w:rsid w:val="00A70F0A"/>
    <w:rsid w:val="00A74C0D"/>
    <w:rsid w:val="00A76084"/>
    <w:rsid w:val="00A7759F"/>
    <w:rsid w:val="00A90327"/>
    <w:rsid w:val="00A93A12"/>
    <w:rsid w:val="00AB24FD"/>
    <w:rsid w:val="00AC019F"/>
    <w:rsid w:val="00AC5E33"/>
    <w:rsid w:val="00AD663B"/>
    <w:rsid w:val="00AE1790"/>
    <w:rsid w:val="00AE52F7"/>
    <w:rsid w:val="00AF5EFE"/>
    <w:rsid w:val="00B10157"/>
    <w:rsid w:val="00B10404"/>
    <w:rsid w:val="00B140E5"/>
    <w:rsid w:val="00B21520"/>
    <w:rsid w:val="00B23527"/>
    <w:rsid w:val="00B301FB"/>
    <w:rsid w:val="00B309C8"/>
    <w:rsid w:val="00B40636"/>
    <w:rsid w:val="00B45923"/>
    <w:rsid w:val="00B46A6F"/>
    <w:rsid w:val="00B53856"/>
    <w:rsid w:val="00B563AE"/>
    <w:rsid w:val="00B67F81"/>
    <w:rsid w:val="00B72E43"/>
    <w:rsid w:val="00B75EAB"/>
    <w:rsid w:val="00B84C31"/>
    <w:rsid w:val="00B84C5E"/>
    <w:rsid w:val="00B85902"/>
    <w:rsid w:val="00B869CA"/>
    <w:rsid w:val="00B92B25"/>
    <w:rsid w:val="00B93E90"/>
    <w:rsid w:val="00B96A3F"/>
    <w:rsid w:val="00BA1D49"/>
    <w:rsid w:val="00BA5A16"/>
    <w:rsid w:val="00BA6474"/>
    <w:rsid w:val="00BA768B"/>
    <w:rsid w:val="00BB0ED4"/>
    <w:rsid w:val="00BB4B75"/>
    <w:rsid w:val="00BB5F11"/>
    <w:rsid w:val="00BB6A51"/>
    <w:rsid w:val="00BC05B9"/>
    <w:rsid w:val="00BD4A77"/>
    <w:rsid w:val="00BD53BB"/>
    <w:rsid w:val="00BD70CB"/>
    <w:rsid w:val="00BE21B5"/>
    <w:rsid w:val="00BF37DA"/>
    <w:rsid w:val="00C051CD"/>
    <w:rsid w:val="00C062CF"/>
    <w:rsid w:val="00C079BE"/>
    <w:rsid w:val="00C11B2E"/>
    <w:rsid w:val="00C145F0"/>
    <w:rsid w:val="00C169B0"/>
    <w:rsid w:val="00C20A14"/>
    <w:rsid w:val="00C25BE8"/>
    <w:rsid w:val="00C37B62"/>
    <w:rsid w:val="00C43E53"/>
    <w:rsid w:val="00C63A36"/>
    <w:rsid w:val="00C65114"/>
    <w:rsid w:val="00C67808"/>
    <w:rsid w:val="00C70B57"/>
    <w:rsid w:val="00C715CE"/>
    <w:rsid w:val="00C71C8D"/>
    <w:rsid w:val="00C73CD9"/>
    <w:rsid w:val="00C832E5"/>
    <w:rsid w:val="00C83D98"/>
    <w:rsid w:val="00C865FC"/>
    <w:rsid w:val="00C940BF"/>
    <w:rsid w:val="00CA004E"/>
    <w:rsid w:val="00CA5FDB"/>
    <w:rsid w:val="00CB47D4"/>
    <w:rsid w:val="00CC02EC"/>
    <w:rsid w:val="00CC2A6B"/>
    <w:rsid w:val="00CC724B"/>
    <w:rsid w:val="00CD6BE2"/>
    <w:rsid w:val="00CE157B"/>
    <w:rsid w:val="00CE15A4"/>
    <w:rsid w:val="00CE6D6A"/>
    <w:rsid w:val="00D11AF4"/>
    <w:rsid w:val="00D17A58"/>
    <w:rsid w:val="00D22D16"/>
    <w:rsid w:val="00D24A80"/>
    <w:rsid w:val="00D258F7"/>
    <w:rsid w:val="00D26731"/>
    <w:rsid w:val="00D33A66"/>
    <w:rsid w:val="00D344B6"/>
    <w:rsid w:val="00D44A44"/>
    <w:rsid w:val="00D45E9C"/>
    <w:rsid w:val="00D54E38"/>
    <w:rsid w:val="00D62D0B"/>
    <w:rsid w:val="00D651C6"/>
    <w:rsid w:val="00D67B48"/>
    <w:rsid w:val="00D67BE0"/>
    <w:rsid w:val="00D7064A"/>
    <w:rsid w:val="00D83823"/>
    <w:rsid w:val="00D83BB5"/>
    <w:rsid w:val="00D842EC"/>
    <w:rsid w:val="00D94AED"/>
    <w:rsid w:val="00D95FD7"/>
    <w:rsid w:val="00D962C7"/>
    <w:rsid w:val="00D96571"/>
    <w:rsid w:val="00DA67B9"/>
    <w:rsid w:val="00DB4E4B"/>
    <w:rsid w:val="00DC2379"/>
    <w:rsid w:val="00DD4D8B"/>
    <w:rsid w:val="00DD5E4A"/>
    <w:rsid w:val="00DE08E3"/>
    <w:rsid w:val="00DE32D0"/>
    <w:rsid w:val="00DE6383"/>
    <w:rsid w:val="00DF0C24"/>
    <w:rsid w:val="00DF525E"/>
    <w:rsid w:val="00DF58D4"/>
    <w:rsid w:val="00E02C54"/>
    <w:rsid w:val="00E044D8"/>
    <w:rsid w:val="00E06D95"/>
    <w:rsid w:val="00E11585"/>
    <w:rsid w:val="00E20461"/>
    <w:rsid w:val="00E27FE2"/>
    <w:rsid w:val="00E308AB"/>
    <w:rsid w:val="00E32DBA"/>
    <w:rsid w:val="00E36BF8"/>
    <w:rsid w:val="00E51158"/>
    <w:rsid w:val="00E528DA"/>
    <w:rsid w:val="00E671C5"/>
    <w:rsid w:val="00E7441A"/>
    <w:rsid w:val="00E7665E"/>
    <w:rsid w:val="00E7792D"/>
    <w:rsid w:val="00E86783"/>
    <w:rsid w:val="00E86C68"/>
    <w:rsid w:val="00E8791A"/>
    <w:rsid w:val="00EA0CCA"/>
    <w:rsid w:val="00EA3F4C"/>
    <w:rsid w:val="00EA47EB"/>
    <w:rsid w:val="00EB41D2"/>
    <w:rsid w:val="00EB5CCC"/>
    <w:rsid w:val="00EC05BE"/>
    <w:rsid w:val="00EC260F"/>
    <w:rsid w:val="00ED339F"/>
    <w:rsid w:val="00EE1721"/>
    <w:rsid w:val="00EE27C2"/>
    <w:rsid w:val="00EE6243"/>
    <w:rsid w:val="00EE7744"/>
    <w:rsid w:val="00EF048B"/>
    <w:rsid w:val="00EF09BC"/>
    <w:rsid w:val="00EF0A2B"/>
    <w:rsid w:val="00EF1154"/>
    <w:rsid w:val="00EF37ED"/>
    <w:rsid w:val="00EF5120"/>
    <w:rsid w:val="00F012ED"/>
    <w:rsid w:val="00F16805"/>
    <w:rsid w:val="00F24D31"/>
    <w:rsid w:val="00F275A1"/>
    <w:rsid w:val="00F3227A"/>
    <w:rsid w:val="00F37817"/>
    <w:rsid w:val="00F37EC8"/>
    <w:rsid w:val="00F4282D"/>
    <w:rsid w:val="00F472F6"/>
    <w:rsid w:val="00F53322"/>
    <w:rsid w:val="00F54E9B"/>
    <w:rsid w:val="00F6276D"/>
    <w:rsid w:val="00F62D70"/>
    <w:rsid w:val="00F6451F"/>
    <w:rsid w:val="00F651B9"/>
    <w:rsid w:val="00F6601C"/>
    <w:rsid w:val="00F67C0A"/>
    <w:rsid w:val="00F709B6"/>
    <w:rsid w:val="00F80C09"/>
    <w:rsid w:val="00F93904"/>
    <w:rsid w:val="00F97175"/>
    <w:rsid w:val="00FA1C7A"/>
    <w:rsid w:val="00FA6CD8"/>
    <w:rsid w:val="00FB07FF"/>
    <w:rsid w:val="00FB1D4E"/>
    <w:rsid w:val="00FB438E"/>
    <w:rsid w:val="00FB46F4"/>
    <w:rsid w:val="00FB5A9D"/>
    <w:rsid w:val="00FB790D"/>
    <w:rsid w:val="00FC1505"/>
    <w:rsid w:val="00FC23DE"/>
    <w:rsid w:val="00FC2DAE"/>
    <w:rsid w:val="00FC6C46"/>
    <w:rsid w:val="00FD127A"/>
    <w:rsid w:val="00FD539A"/>
    <w:rsid w:val="00FD630B"/>
    <w:rsid w:val="00FE2B99"/>
    <w:rsid w:val="00FE528B"/>
    <w:rsid w:val="00FE5440"/>
    <w:rsid w:val="00FF0DCD"/>
    <w:rsid w:val="00FF2B01"/>
    <w:rsid w:val="00FF7952"/>
    <w:rsid w:val="00FF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1"/>
    </o:shapelayout>
  </w:shapeDefaults>
  <w:decimalSymbol w:val="."/>
  <w:listSeparator w:val=","/>
  <w14:docId w14:val="4AA57DA5"/>
  <w15:docId w15:val="{721C5BFB-E002-42DD-BADC-EB4DCDE23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57B"/>
    <w:pPr>
      <w:spacing w:after="0"/>
      <w:ind w:left="2340" w:right="359"/>
      <w:jc w:val="both"/>
    </w:pPr>
    <w:rPr>
      <w:rFonts w:ascii="Roboto" w:hAnsi="Robo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B01"/>
  </w:style>
  <w:style w:type="paragraph" w:styleId="Footer">
    <w:name w:val="footer"/>
    <w:basedOn w:val="Normal"/>
    <w:link w:val="Foot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B01"/>
  </w:style>
  <w:style w:type="paragraph" w:styleId="BalloonText">
    <w:name w:val="Balloon Text"/>
    <w:basedOn w:val="Normal"/>
    <w:link w:val="BalloonTextChar"/>
    <w:uiPriority w:val="99"/>
    <w:semiHidden/>
    <w:unhideWhenUsed/>
    <w:rsid w:val="00B72E4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E4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75EAB"/>
    <w:pPr>
      <w:spacing w:after="120" w:line="240" w:lineRule="auto"/>
      <w:ind w:right="89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qFormat/>
    <w:rsid w:val="00B75E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6A47"/>
    <w:pPr>
      <w:numPr>
        <w:ilvl w:val="1"/>
      </w:numPr>
      <w:ind w:left="2160" w:right="86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296A47"/>
    <w:rPr>
      <w:rFonts w:ascii="Roboto" w:eastAsiaTheme="minorEastAsia" w:hAnsi="Roboto"/>
      <w:color w:val="5A5A5A" w:themeColor="text1" w:themeTint="A5"/>
      <w:spacing w:val="15"/>
    </w:rPr>
  </w:style>
  <w:style w:type="paragraph" w:customStyle="1" w:styleId="Line">
    <w:name w:val="Line"/>
    <w:basedOn w:val="Normal"/>
    <w:link w:val="LineChar"/>
    <w:qFormat/>
    <w:rsid w:val="0054232E"/>
    <w:pPr>
      <w:pBdr>
        <w:top w:val="single" w:sz="12" w:space="1" w:color="A6A6A6" w:themeColor="background1" w:themeShade="A6"/>
      </w:pBdr>
      <w:spacing w:before="120"/>
    </w:pPr>
  </w:style>
  <w:style w:type="character" w:customStyle="1" w:styleId="LineChar">
    <w:name w:val="Line Char"/>
    <w:basedOn w:val="DefaultParagraphFont"/>
    <w:link w:val="Line"/>
    <w:qFormat/>
    <w:rsid w:val="0054232E"/>
  </w:style>
  <w:style w:type="table" w:styleId="TableGrid">
    <w:name w:val="Table Grid"/>
    <w:basedOn w:val="TableNormal"/>
    <w:uiPriority w:val="59"/>
    <w:qFormat/>
    <w:rsid w:val="00E51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59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3E2F"/>
    <w:rPr>
      <w:color w:val="808080"/>
    </w:rPr>
  </w:style>
  <w:style w:type="character" w:customStyle="1" w:styleId="fontstyle01">
    <w:name w:val="fontstyle01"/>
    <w:basedOn w:val="DefaultParagraphFont"/>
    <w:rsid w:val="00FD127A"/>
    <w:rPr>
      <w:rFonts w:ascii="VNI-Times" w:hAnsi="VNI-Times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9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Synh\AppData\Roaming\Microsoft\Templates\CSC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Apothecary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Apothecary">
      <a:majorFont>
        <a:latin typeface="Book Antiqua"/>
        <a:ea typeface=""/>
        <a:cs typeface=""/>
        <a:font script="Jpan" typeface="HGS明朝B"/>
        <a:font script="Hang" typeface="HY견명조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견명조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ED050-8131-42F1-9B97-9241660AFB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9C12C6-B065-4F6E-91AC-387ACE402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C.dotx</Template>
  <TotalTime>1</TotalTime>
  <Pages>1</Pages>
  <Words>188</Words>
  <Characters>10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ynh</dc:creator>
  <cp:lastModifiedBy>Nguyen Qui Vinh Quang</cp:lastModifiedBy>
  <cp:revision>19</cp:revision>
  <cp:lastPrinted>2021-05-06T14:48:00Z</cp:lastPrinted>
  <dcterms:created xsi:type="dcterms:W3CDTF">2021-05-04T04:14:00Z</dcterms:created>
  <dcterms:modified xsi:type="dcterms:W3CDTF">2021-05-06T14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72329990</vt:lpwstr>
  </property>
</Properties>
</file>